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071896" w:rsidRPr="00FD58C3" w14:paraId="777874A2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5BE4E6D6" w14:textId="77777777" w:rsidR="00071896" w:rsidRPr="00FD58C3" w:rsidRDefault="00071896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Date/Location</w:t>
            </w:r>
          </w:p>
        </w:tc>
      </w:tr>
      <w:tr w:rsidR="00071896" w:rsidRPr="00FD58C3" w14:paraId="4632B714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631F6356" w14:textId="2D6660BE" w:rsidR="00071896" w:rsidRPr="00463427" w:rsidRDefault="00C32D26" w:rsidP="0015486C">
            <w:pPr>
              <w:tabs>
                <w:tab w:val="left" w:pos="1273"/>
                <w:tab w:val="center" w:pos="4320"/>
                <w:tab w:val="right" w:pos="8640"/>
              </w:tabs>
              <w:rPr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</w:rPr>
              <w:t>0</w:t>
            </w:r>
            <w:r w:rsidR="001140C9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</w:t>
            </w:r>
            <w:r w:rsidR="001140C9">
              <w:rPr>
                <w:rFonts w:ascii="Calibri" w:hAnsi="Calibri" w:cs="Calibri"/>
              </w:rPr>
              <w:t>0</w:t>
            </w:r>
            <w:r w:rsidR="00555348">
              <w:rPr>
                <w:rFonts w:ascii="Calibri" w:hAnsi="Calibri" w:cs="Calibri"/>
              </w:rPr>
              <w:t>5</w:t>
            </w:r>
            <w:r>
              <w:rPr>
                <w:rFonts w:ascii="Calibri" w:hAnsi="Calibri" w:cs="Calibri"/>
              </w:rPr>
              <w:t xml:space="preserve">/2022 </w:t>
            </w:r>
            <w:r w:rsidR="00054C18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Zoom</w:t>
            </w:r>
            <w:r w:rsidR="00463427">
              <w:rPr>
                <w:rFonts w:ascii="Calibri" w:hAnsi="Calibri" w:cs="Calibri"/>
                <w:lang w:val="vi-VN"/>
              </w:rPr>
              <w:t xml:space="preserve">, </w:t>
            </w:r>
            <w:r w:rsidR="00555348">
              <w:rPr>
                <w:rFonts w:ascii="Calibri" w:hAnsi="Calibri" w:cs="Calibri"/>
              </w:rPr>
              <w:t>9</w:t>
            </w:r>
            <w:r w:rsidR="00463427">
              <w:rPr>
                <w:rFonts w:ascii="Calibri" w:hAnsi="Calibri" w:cs="Calibri"/>
                <w:lang w:val="vi-VN"/>
              </w:rPr>
              <w:t>:</w:t>
            </w:r>
            <w:r w:rsidR="00555348">
              <w:rPr>
                <w:rFonts w:ascii="Calibri" w:hAnsi="Calibri" w:cs="Calibri"/>
              </w:rPr>
              <w:t>3</w:t>
            </w:r>
            <w:r w:rsidR="00463427">
              <w:rPr>
                <w:rFonts w:ascii="Calibri" w:hAnsi="Calibri" w:cs="Calibri"/>
                <w:lang w:val="vi-VN"/>
              </w:rPr>
              <w:t xml:space="preserve">0 – </w:t>
            </w:r>
            <w:r w:rsidR="00555348">
              <w:rPr>
                <w:rFonts w:ascii="Calibri" w:hAnsi="Calibri" w:cs="Calibri"/>
              </w:rPr>
              <w:t>10</w:t>
            </w:r>
            <w:r w:rsidR="001140C9">
              <w:rPr>
                <w:rFonts w:ascii="Calibri" w:hAnsi="Calibri" w:cs="Calibri"/>
              </w:rPr>
              <w:t>:</w:t>
            </w:r>
            <w:r w:rsidR="00555348">
              <w:rPr>
                <w:rFonts w:ascii="Calibri" w:hAnsi="Calibri" w:cs="Calibri"/>
              </w:rPr>
              <w:t>3</w:t>
            </w:r>
            <w:r w:rsidR="001140C9">
              <w:rPr>
                <w:rFonts w:ascii="Calibri" w:hAnsi="Calibri" w:cs="Calibri"/>
              </w:rPr>
              <w:t>0</w:t>
            </w:r>
            <w:r w:rsidR="00463427">
              <w:rPr>
                <w:rFonts w:ascii="Calibri" w:hAnsi="Calibri" w:cs="Calibri"/>
                <w:lang w:val="vi-VN"/>
              </w:rPr>
              <w:t xml:space="preserve"> </w:t>
            </w:r>
            <w:r w:rsidR="00555348">
              <w:rPr>
                <w:rFonts w:ascii="Calibri" w:hAnsi="Calibri" w:cs="Calibri"/>
              </w:rPr>
              <w:t>A</w:t>
            </w:r>
            <w:r w:rsidR="00463427">
              <w:rPr>
                <w:rFonts w:ascii="Calibri" w:hAnsi="Calibri" w:cs="Calibri"/>
                <w:lang w:val="vi-VN"/>
              </w:rPr>
              <w:t xml:space="preserve">M </w:t>
            </w:r>
          </w:p>
        </w:tc>
      </w:tr>
    </w:tbl>
    <w:p w14:paraId="22A65621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4792"/>
        <w:gridCol w:w="5378"/>
      </w:tblGrid>
      <w:tr w:rsidR="00054C18" w:rsidRPr="00FD58C3" w14:paraId="3F16B01F" w14:textId="333A28DA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  <w:gridSpan w:val="2"/>
          </w:tcPr>
          <w:p w14:paraId="593E0311" w14:textId="6B0FABBA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  <w:b w:val="0"/>
                <w:color w:val="FFFFFF"/>
                <w:sz w:val="22"/>
                <w:szCs w:val="22"/>
              </w:rPr>
            </w:pPr>
            <w:r w:rsidRPr="00FD58C3">
              <w:rPr>
                <w:rFonts w:ascii="Calibri" w:hAnsi="Calibri" w:cs="Calibri"/>
                <w:color w:val="FFFFFF"/>
                <w:sz w:val="22"/>
                <w:szCs w:val="22"/>
              </w:rPr>
              <w:t>Attendees</w:t>
            </w:r>
          </w:p>
        </w:tc>
      </w:tr>
      <w:tr w:rsidR="00054C18" w:rsidRPr="00FD58C3" w14:paraId="3F3EB47A" w14:textId="3B089524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1CC8CB5" w14:textId="78FD1583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  <w:rPr>
                <w:b w:val="0"/>
                <w:bCs w:val="0"/>
              </w:rPr>
            </w:pPr>
            <w:r w:rsidRPr="003C3F96">
              <w:rPr>
                <w:b w:val="0"/>
                <w:bCs w:val="0"/>
              </w:rPr>
              <w:t>Cli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534E6A7B" w14:textId="5C1205D5" w:rsidR="00054C18" w:rsidRPr="003C3F96" w:rsidRDefault="00054C18" w:rsidP="00054C18">
            <w:pPr>
              <w:tabs>
                <w:tab w:val="center" w:pos="4320"/>
                <w:tab w:val="right" w:pos="8640"/>
              </w:tabs>
              <w:jc w:val="center"/>
            </w:pPr>
            <w:r w:rsidRPr="003C3F96">
              <w:t>MAVDEV</w:t>
            </w:r>
          </w:p>
        </w:tc>
      </w:tr>
      <w:tr w:rsidR="00054C18" w:rsidRPr="00FD58C3" w14:paraId="23CBADF3" w14:textId="0257D9D0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0B0A58B" w14:textId="6C22D6A7" w:rsidR="00054C18" w:rsidRPr="006E76A0" w:rsidRDefault="00684529" w:rsidP="00657468">
            <w:pPr>
              <w:tabs>
                <w:tab w:val="center" w:pos="4320"/>
                <w:tab w:val="right" w:pos="8640"/>
              </w:tabs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Joe Sac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7F4BADF7" w14:textId="48856761" w:rsidR="00054C18" w:rsidRPr="003C3F96" w:rsidRDefault="00054C18" w:rsidP="003C3F96">
            <w:r w:rsidRPr="003C3F96">
              <w:t xml:space="preserve">Ammar </w:t>
            </w:r>
            <w:proofErr w:type="spellStart"/>
            <w:r w:rsidRPr="003C3F96">
              <w:t>Lokhandwala</w:t>
            </w:r>
            <w:proofErr w:type="spellEnd"/>
          </w:p>
        </w:tc>
      </w:tr>
      <w:tr w:rsidR="00054C18" w:rsidRPr="00FD58C3" w14:paraId="10991975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28705C63" w14:textId="37927E2D" w:rsidR="00054C18" w:rsidRPr="007D12C7" w:rsidRDefault="00684529" w:rsidP="0007138C">
            <w:pPr>
              <w:rPr>
                <w:b w:val="0"/>
                <w:bCs w:val="0"/>
                <w:lang w:val="vi-VN"/>
              </w:rPr>
            </w:pPr>
            <w:r>
              <w:rPr>
                <w:b w:val="0"/>
                <w:bCs w:val="0"/>
                <w:lang w:val="vi-VN"/>
              </w:rPr>
              <w:t>Umera Kh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678C68B0" w14:textId="1D25E206" w:rsidR="00054C18" w:rsidRPr="003C3F96" w:rsidRDefault="00054C18" w:rsidP="003C3F96">
            <w:r w:rsidRPr="003C3F96">
              <w:t xml:space="preserve">Maria </w:t>
            </w:r>
            <w:proofErr w:type="spellStart"/>
            <w:r w:rsidRPr="003C3F96">
              <w:t>Frausto</w:t>
            </w:r>
            <w:proofErr w:type="spellEnd"/>
          </w:p>
        </w:tc>
      </w:tr>
      <w:tr w:rsidR="00054C18" w:rsidRPr="00FD58C3" w14:paraId="1CFFC113" w14:textId="77777777" w:rsidTr="003C3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0A36157E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FFFFFF" w:themeFill="background1"/>
          </w:tcPr>
          <w:p w14:paraId="419F72B1" w14:textId="0BF444B2" w:rsidR="00054C18" w:rsidRPr="003C3F96" w:rsidRDefault="00054C18" w:rsidP="003C3F96">
            <w:r w:rsidRPr="003C3F96">
              <w:t xml:space="preserve">Michael </w:t>
            </w:r>
            <w:proofErr w:type="spellStart"/>
            <w:r w:rsidRPr="003C3F96">
              <w:t>Gurch</w:t>
            </w:r>
            <w:proofErr w:type="spellEnd"/>
          </w:p>
        </w:tc>
      </w:tr>
      <w:tr w:rsidR="00054C18" w:rsidRPr="00FD58C3" w14:paraId="1FF37178" w14:textId="77777777" w:rsidTr="003C3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5CF5F2D0" w14:textId="77777777" w:rsidR="00054C18" w:rsidRPr="00FD58C3" w:rsidRDefault="00054C18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</w:tcPr>
          <w:p w14:paraId="22AB47EF" w14:textId="58B44D65" w:rsidR="00054C18" w:rsidRPr="003C3F96" w:rsidRDefault="00054C18" w:rsidP="003C3F96">
            <w:r w:rsidRPr="003C3F96">
              <w:t xml:space="preserve">Victoria </w:t>
            </w:r>
            <w:proofErr w:type="spellStart"/>
            <w:r w:rsidRPr="003C3F96">
              <w:t>Sheraden</w:t>
            </w:r>
            <w:proofErr w:type="spellEnd"/>
          </w:p>
        </w:tc>
      </w:tr>
      <w:tr w:rsidR="006E76A0" w:rsidRPr="00FD58C3" w14:paraId="5C659F26" w14:textId="77777777" w:rsidTr="006E76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2" w:type="dxa"/>
          </w:tcPr>
          <w:p w14:paraId="1492CD2F" w14:textId="77777777" w:rsidR="006E76A0" w:rsidRPr="00FD58C3" w:rsidRDefault="006E76A0" w:rsidP="00657468">
            <w:pPr>
              <w:tabs>
                <w:tab w:val="center" w:pos="4320"/>
                <w:tab w:val="right" w:pos="8640"/>
              </w:tabs>
              <w:rPr>
                <w:rFonts w:ascii="Calibri" w:hAnsi="Calibri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8" w:type="dxa"/>
            <w:shd w:val="clear" w:color="auto" w:fill="auto"/>
          </w:tcPr>
          <w:p w14:paraId="5ED64017" w14:textId="4A0DE1C6" w:rsidR="006E76A0" w:rsidRPr="006E76A0" w:rsidRDefault="006E76A0" w:rsidP="003C3F96">
            <w:pPr>
              <w:rPr>
                <w:lang w:val="vi-VN"/>
              </w:rPr>
            </w:pPr>
            <w:r>
              <w:rPr>
                <w:lang w:val="vi-VN"/>
              </w:rPr>
              <w:t>Vivian Bui</w:t>
            </w:r>
          </w:p>
        </w:tc>
      </w:tr>
    </w:tbl>
    <w:p w14:paraId="57DCFEB2" w14:textId="77777777" w:rsidR="00071896" w:rsidRPr="00FD58C3" w:rsidRDefault="00071896">
      <w:pPr>
        <w:rPr>
          <w:rFonts w:ascii="Calibri" w:hAnsi="Calibri" w:cs="Calibri"/>
          <w:sz w:val="22"/>
          <w:szCs w:val="22"/>
        </w:rPr>
      </w:pPr>
    </w:p>
    <w:tbl>
      <w:tblPr>
        <w:tblStyle w:val="GridTable4-Accent1"/>
        <w:tblW w:w="10170" w:type="dxa"/>
        <w:tblLook w:val="00A0" w:firstRow="1" w:lastRow="0" w:firstColumn="1" w:lastColumn="0" w:noHBand="0" w:noVBand="0"/>
      </w:tblPr>
      <w:tblGrid>
        <w:gridCol w:w="10170"/>
      </w:tblGrid>
      <w:tr w:rsidR="00EE2680" w:rsidRPr="008E5364" w14:paraId="03A88E7D" w14:textId="77777777" w:rsidTr="003C3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70" w:type="dxa"/>
          </w:tcPr>
          <w:p w14:paraId="2F986006" w14:textId="617EF94E" w:rsidR="00EE2680" w:rsidRPr="008E5364" w:rsidRDefault="00EE2680" w:rsidP="00EE2680">
            <w:pPr>
              <w:rPr>
                <w:rFonts w:ascii="Calibri" w:hAnsi="Calibri" w:cs="Calibri"/>
                <w:b w:val="0"/>
                <w:color w:val="FFFFFF"/>
              </w:rPr>
            </w:pPr>
            <w:r w:rsidRPr="008E5364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Meeting </w:t>
            </w:r>
            <w:r>
              <w:rPr>
                <w:rFonts w:ascii="Calibri" w:hAnsi="Calibri" w:cs="Calibri"/>
                <w:color w:val="FFFFFF"/>
                <w:sz w:val="22"/>
                <w:szCs w:val="22"/>
              </w:rPr>
              <w:t>Agenda</w:t>
            </w:r>
          </w:p>
        </w:tc>
      </w:tr>
    </w:tbl>
    <w:p w14:paraId="1D689232" w14:textId="12A7E1FE" w:rsidR="00F22EED" w:rsidRDefault="00F22EED" w:rsidP="007429F6">
      <w:pPr>
        <w:rPr>
          <w:rFonts w:cs="Calibri"/>
          <w:color w:val="000000" w:themeColor="text1"/>
        </w:rPr>
      </w:pPr>
    </w:p>
    <w:p w14:paraId="72EA7ADB" w14:textId="49511E73" w:rsidR="009C704B" w:rsidRDefault="00F22EED" w:rsidP="00D15C04">
      <w:pPr>
        <w:pStyle w:val="ListParagraph"/>
        <w:numPr>
          <w:ilvl w:val="0"/>
          <w:numId w:val="3"/>
        </w:numPr>
        <w:ind w:left="360"/>
        <w:rPr>
          <w:rFonts w:cs="Calibri"/>
          <w:color w:val="000000" w:themeColor="text1"/>
        </w:rPr>
      </w:pPr>
      <w:r w:rsidRPr="006E76A0">
        <w:rPr>
          <w:rFonts w:cs="Calibri"/>
          <w:b/>
          <w:bCs/>
          <w:color w:val="000000" w:themeColor="text1"/>
        </w:rPr>
        <w:t>Current Trello Board</w:t>
      </w:r>
      <w:r w:rsidRPr="006E76A0">
        <w:rPr>
          <w:rFonts w:cs="Calibri"/>
          <w:color w:val="000000" w:themeColor="text1"/>
        </w:rPr>
        <w:t xml:space="preserve"> </w:t>
      </w:r>
    </w:p>
    <w:p w14:paraId="06131A8B" w14:textId="77777777" w:rsidR="003B0CF9" w:rsidRDefault="003B0CF9" w:rsidP="003461AD">
      <w:pPr>
        <w:pStyle w:val="ListParagraph"/>
        <w:ind w:left="360"/>
        <w:rPr>
          <w:rFonts w:cs="Calibri"/>
          <w:color w:val="000000" w:themeColor="text1"/>
        </w:rPr>
      </w:pPr>
    </w:p>
    <w:p w14:paraId="4809FC4A" w14:textId="71347FAE" w:rsidR="003461AD" w:rsidRDefault="003461AD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Meetings: </w:t>
      </w:r>
    </w:p>
    <w:p w14:paraId="58DEAA34" w14:textId="465F6F7B" w:rsidR="003B0CF9" w:rsidRPr="006E76A0" w:rsidRDefault="00555348" w:rsidP="003461AD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5644A856" wp14:editId="4A7087E4">
            <wp:extent cx="64008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7772C" w14:textId="6729B227" w:rsidR="00B91D09" w:rsidRDefault="00B91D0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6332C0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90FC75D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77D4CE5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2F8251A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5153BF2E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106842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38F8AFD6" w14:textId="77777777" w:rsidR="003B0CF9" w:rsidRDefault="003B0CF9" w:rsidP="00463427">
      <w:pPr>
        <w:pStyle w:val="ListParagraph"/>
        <w:ind w:left="360"/>
        <w:rPr>
          <w:rFonts w:cs="Calibri"/>
          <w:color w:val="000000" w:themeColor="text1"/>
        </w:rPr>
      </w:pPr>
    </w:p>
    <w:p w14:paraId="4B2FD071" w14:textId="66473F04" w:rsidR="003461AD" w:rsidRDefault="003461AD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For Development: </w:t>
      </w:r>
    </w:p>
    <w:p w14:paraId="56496E1E" w14:textId="34790910" w:rsidR="001140C9" w:rsidRDefault="00555348" w:rsidP="00463427">
      <w:pPr>
        <w:pStyle w:val="ListParagraph"/>
        <w:ind w:left="360"/>
        <w:rPr>
          <w:rFonts w:cs="Calibri"/>
          <w:color w:val="000000" w:themeColor="text1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225D72BF" wp14:editId="27096A8D">
            <wp:extent cx="64008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0110" w14:textId="45A461C7" w:rsidR="00463427" w:rsidRPr="001140C9" w:rsidRDefault="00463427" w:rsidP="001140C9">
      <w:pPr>
        <w:rPr>
          <w:b/>
          <w:bCs/>
        </w:rPr>
      </w:pPr>
    </w:p>
    <w:p w14:paraId="377D9E62" w14:textId="77777777" w:rsidR="0081304A" w:rsidRDefault="0081304A" w:rsidP="00463427">
      <w:pPr>
        <w:pStyle w:val="ListParagraph"/>
        <w:spacing w:after="0" w:line="240" w:lineRule="auto"/>
        <w:ind w:left="360"/>
        <w:rPr>
          <w:b/>
          <w:bCs/>
        </w:rPr>
      </w:pPr>
    </w:p>
    <w:p w14:paraId="269A41A0" w14:textId="4272AE71" w:rsidR="009C704B" w:rsidRPr="00ED5177" w:rsidRDefault="009C704B" w:rsidP="006E76A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 w:rsidRPr="00ED5177">
        <w:rPr>
          <w:b/>
          <w:bCs/>
        </w:rPr>
        <w:t xml:space="preserve">Discussion Agenda </w:t>
      </w:r>
    </w:p>
    <w:p w14:paraId="7F53B8DB" w14:textId="13AAD639" w:rsidR="001140C9" w:rsidRDefault="00555348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UAT – User Story 2</w:t>
      </w:r>
    </w:p>
    <w:p w14:paraId="02BF1B13" w14:textId="68FCECAA" w:rsidR="00555348" w:rsidRDefault="00555348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Training – User Story 2</w:t>
      </w:r>
    </w:p>
    <w:p w14:paraId="4A1023D4" w14:textId="794AAB9B" w:rsidR="00555348" w:rsidRDefault="00555348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Walkthrough: User vs Admin Guidelines</w:t>
      </w:r>
    </w:p>
    <w:p w14:paraId="40A6401C" w14:textId="2E4F0C7A" w:rsidR="00555348" w:rsidRDefault="00555348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>Sign-off</w:t>
      </w:r>
    </w:p>
    <w:p w14:paraId="299E7D7D" w14:textId="6A6CDA5D" w:rsidR="00555348" w:rsidRPr="00A139FC" w:rsidRDefault="00555348" w:rsidP="003B0CF9">
      <w:pPr>
        <w:pStyle w:val="ListParagraph"/>
        <w:numPr>
          <w:ilvl w:val="0"/>
          <w:numId w:val="8"/>
        </w:numPr>
        <w:spacing w:after="0" w:line="240" w:lineRule="auto"/>
        <w:ind w:left="360"/>
      </w:pPr>
      <w:r>
        <w:t xml:space="preserve">Sprint 2 starts </w:t>
      </w:r>
    </w:p>
    <w:p w14:paraId="531E6D6C" w14:textId="77777777" w:rsidR="009C704B" w:rsidRPr="0068008C" w:rsidRDefault="009C704B" w:rsidP="009C704B">
      <w:pPr>
        <w:rPr>
          <w:b/>
          <w:bCs/>
        </w:rPr>
      </w:pPr>
    </w:p>
    <w:p w14:paraId="16493CE6" w14:textId="5AF34A35" w:rsidR="009C704B" w:rsidRPr="00FB56D4" w:rsidRDefault="009C704B" w:rsidP="00FB56D4">
      <w:pPr>
        <w:pStyle w:val="ListParagraph"/>
        <w:ind w:left="360"/>
      </w:pPr>
    </w:p>
    <w:sectPr w:rsidR="009C704B" w:rsidRPr="00FB56D4" w:rsidSect="00E23351">
      <w:headerReference w:type="default" r:id="rId10"/>
      <w:footerReference w:type="default" r:id="rId11"/>
      <w:pgSz w:w="12240" w:h="15840" w:code="1"/>
      <w:pgMar w:top="1440" w:right="1080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DF873" w14:textId="77777777" w:rsidR="00734759" w:rsidRDefault="00734759">
      <w:r>
        <w:separator/>
      </w:r>
    </w:p>
  </w:endnote>
  <w:endnote w:type="continuationSeparator" w:id="0">
    <w:p w14:paraId="1824841A" w14:textId="77777777" w:rsidR="00734759" w:rsidRDefault="00734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FA5F5" w14:textId="73BC92BC" w:rsidR="00071896" w:rsidRPr="00CE569D" w:rsidRDefault="00071896">
    <w:pPr>
      <w:pStyle w:val="Footer"/>
      <w:jc w:val="center"/>
      <w:rPr>
        <w:rFonts w:ascii="Calibri" w:hAnsi="Calibri" w:cs="Calibri"/>
        <w:sz w:val="22"/>
        <w:szCs w:val="22"/>
      </w:rPr>
    </w:pPr>
    <w:r w:rsidRPr="00CE569D">
      <w:rPr>
        <w:rFonts w:ascii="Calibri" w:hAnsi="Calibri" w:cs="Calibri"/>
        <w:sz w:val="22"/>
        <w:szCs w:val="22"/>
      </w:rPr>
      <w:t xml:space="preserve">Page </w:t>
    </w:r>
    <w:r w:rsidRPr="00CE569D">
      <w:rPr>
        <w:rFonts w:ascii="Calibri" w:hAnsi="Calibri" w:cs="Calibri"/>
        <w:sz w:val="22"/>
        <w:szCs w:val="22"/>
      </w:rPr>
      <w:fldChar w:fldCharType="begin"/>
    </w:r>
    <w:r w:rsidRPr="00CE569D">
      <w:rPr>
        <w:rFonts w:ascii="Calibri" w:hAnsi="Calibri" w:cs="Calibri"/>
        <w:sz w:val="22"/>
        <w:szCs w:val="22"/>
      </w:rPr>
      <w:instrText xml:space="preserve"> PAGE   \* MERGEFORMAT </w:instrText>
    </w:r>
    <w:r w:rsidRPr="00CE569D">
      <w:rPr>
        <w:rFonts w:ascii="Calibri" w:hAnsi="Calibri" w:cs="Calibri"/>
        <w:sz w:val="22"/>
        <w:szCs w:val="22"/>
      </w:rPr>
      <w:fldChar w:fldCharType="separate"/>
    </w:r>
    <w:r w:rsidR="00E6583D">
      <w:rPr>
        <w:rFonts w:ascii="Calibri" w:hAnsi="Calibri" w:cs="Calibri"/>
        <w:noProof/>
        <w:sz w:val="22"/>
        <w:szCs w:val="22"/>
      </w:rPr>
      <w:t>1</w:t>
    </w:r>
    <w:r w:rsidRPr="00CE569D">
      <w:rPr>
        <w:rFonts w:ascii="Calibri" w:hAnsi="Calibri" w:cs="Calibri"/>
        <w:sz w:val="22"/>
        <w:szCs w:val="22"/>
      </w:rPr>
      <w:fldChar w:fldCharType="end"/>
    </w:r>
  </w:p>
  <w:p w14:paraId="415E6E96" w14:textId="77777777" w:rsidR="00071896" w:rsidRPr="00CE569D" w:rsidRDefault="00071896" w:rsidP="00CE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DD656" w14:textId="77777777" w:rsidR="00734759" w:rsidRDefault="00734759">
      <w:r>
        <w:separator/>
      </w:r>
    </w:p>
  </w:footnote>
  <w:footnote w:type="continuationSeparator" w:id="0">
    <w:p w14:paraId="15499F1E" w14:textId="77777777" w:rsidR="00734759" w:rsidRDefault="007347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0A0" w:firstRow="1" w:lastRow="0" w:firstColumn="1" w:lastColumn="0" w:noHBand="0" w:noVBand="0"/>
    </w:tblPr>
    <w:tblGrid>
      <w:gridCol w:w="5037"/>
      <w:gridCol w:w="5043"/>
    </w:tblGrid>
    <w:tr w:rsidR="00071896" w:rsidRPr="00CE569D" w14:paraId="15A8F9DA" w14:textId="77777777" w:rsidTr="00CE569D">
      <w:tc>
        <w:tcPr>
          <w:tcW w:w="6588" w:type="dxa"/>
          <w:tcBorders>
            <w:bottom w:val="single" w:sz="4" w:space="0" w:color="auto"/>
          </w:tcBorders>
        </w:tcPr>
        <w:p w14:paraId="58F72258" w14:textId="371075F2" w:rsidR="00071896" w:rsidRPr="00CE569D" w:rsidRDefault="003D7C40" w:rsidP="002D77B3">
          <w:pPr>
            <w:pStyle w:val="Header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MAVDEV</w:t>
          </w:r>
        </w:p>
      </w:tc>
      <w:tc>
        <w:tcPr>
          <w:tcW w:w="6588" w:type="dxa"/>
          <w:tcBorders>
            <w:bottom w:val="single" w:sz="4" w:space="0" w:color="auto"/>
          </w:tcBorders>
        </w:tcPr>
        <w:p w14:paraId="1BED76B1" w14:textId="4110E20F" w:rsidR="00071896" w:rsidRDefault="00C32D26" w:rsidP="00CE569D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>TXACC Resource Center</w:t>
          </w:r>
        </w:p>
        <w:p w14:paraId="7FEF2D47" w14:textId="1BB16B56" w:rsidR="00071896" w:rsidRPr="00CE569D" w:rsidRDefault="00071896" w:rsidP="00C94E32">
          <w:pPr>
            <w:pStyle w:val="Header"/>
            <w:jc w:val="right"/>
            <w:rPr>
              <w:rFonts w:ascii="Calibri" w:hAnsi="Calibri" w:cs="Calibri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eeting </w:t>
          </w:r>
          <w:r w:rsidR="00C94E32">
            <w:rPr>
              <w:rFonts w:ascii="Calibri" w:hAnsi="Calibri" w:cs="Calibri"/>
              <w:sz w:val="22"/>
              <w:szCs w:val="22"/>
            </w:rPr>
            <w:t>Agenda</w:t>
          </w:r>
        </w:p>
      </w:tc>
    </w:tr>
  </w:tbl>
  <w:p w14:paraId="0E85D9D2" w14:textId="77777777" w:rsidR="00071896" w:rsidRPr="00CE569D" w:rsidRDefault="00071896" w:rsidP="00CE569D">
    <w:pPr>
      <w:pStyle w:val="Header"/>
      <w:rPr>
        <w:rFonts w:ascii="Helvetica" w:hAnsi="Helvetica"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81358"/>
    <w:multiLevelType w:val="hybridMultilevel"/>
    <w:tmpl w:val="53B2431E"/>
    <w:lvl w:ilvl="0" w:tplc="E48A1A7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A6BE7"/>
    <w:multiLevelType w:val="hybridMultilevel"/>
    <w:tmpl w:val="9EEC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45F"/>
    <w:multiLevelType w:val="hybridMultilevel"/>
    <w:tmpl w:val="7520B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F0DA4"/>
    <w:multiLevelType w:val="hybridMultilevel"/>
    <w:tmpl w:val="BCB86D02"/>
    <w:lvl w:ilvl="0" w:tplc="EA8223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5E3"/>
    <w:multiLevelType w:val="hybridMultilevel"/>
    <w:tmpl w:val="EA148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D452D"/>
    <w:multiLevelType w:val="hybridMultilevel"/>
    <w:tmpl w:val="02AA9084"/>
    <w:lvl w:ilvl="0" w:tplc="8ECEF72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B02F97"/>
    <w:multiLevelType w:val="hybridMultilevel"/>
    <w:tmpl w:val="9D3803C4"/>
    <w:lvl w:ilvl="0" w:tplc="ADFAF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81A44"/>
    <w:multiLevelType w:val="hybridMultilevel"/>
    <w:tmpl w:val="ADF6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E"/>
    <w:multiLevelType w:val="hybridMultilevel"/>
    <w:tmpl w:val="42A6307A"/>
    <w:lvl w:ilvl="0" w:tplc="33F8310A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757B7"/>
    <w:multiLevelType w:val="hybridMultilevel"/>
    <w:tmpl w:val="A5F2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24FD7"/>
    <w:multiLevelType w:val="hybridMultilevel"/>
    <w:tmpl w:val="89AAA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7683401">
    <w:abstractNumId w:val="1"/>
  </w:num>
  <w:num w:numId="2" w16cid:durableId="1264726282">
    <w:abstractNumId w:val="8"/>
  </w:num>
  <w:num w:numId="3" w16cid:durableId="656619126">
    <w:abstractNumId w:val="0"/>
  </w:num>
  <w:num w:numId="4" w16cid:durableId="83573901">
    <w:abstractNumId w:val="5"/>
  </w:num>
  <w:num w:numId="5" w16cid:durableId="286786811">
    <w:abstractNumId w:val="10"/>
  </w:num>
  <w:num w:numId="6" w16cid:durableId="1545949109">
    <w:abstractNumId w:val="2"/>
  </w:num>
  <w:num w:numId="7" w16cid:durableId="1722708851">
    <w:abstractNumId w:val="7"/>
  </w:num>
  <w:num w:numId="8" w16cid:durableId="1186941512">
    <w:abstractNumId w:val="6"/>
  </w:num>
  <w:num w:numId="9" w16cid:durableId="342245903">
    <w:abstractNumId w:val="9"/>
  </w:num>
  <w:num w:numId="10" w16cid:durableId="852260074">
    <w:abstractNumId w:val="3"/>
  </w:num>
  <w:num w:numId="11" w16cid:durableId="203255854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rEwNza1NDAyNDZR0lEKTi0uzszPAykwqQUASe+iVSwAAAA="/>
  </w:docVars>
  <w:rsids>
    <w:rsidRoot w:val="00C106C0"/>
    <w:rsid w:val="00005BCE"/>
    <w:rsid w:val="00046A03"/>
    <w:rsid w:val="00051EDD"/>
    <w:rsid w:val="00054C18"/>
    <w:rsid w:val="00057EA7"/>
    <w:rsid w:val="00064332"/>
    <w:rsid w:val="0007138C"/>
    <w:rsid w:val="00071896"/>
    <w:rsid w:val="000732C8"/>
    <w:rsid w:val="0007340D"/>
    <w:rsid w:val="00075611"/>
    <w:rsid w:val="00090FE0"/>
    <w:rsid w:val="000910D1"/>
    <w:rsid w:val="00096867"/>
    <w:rsid w:val="000B19D0"/>
    <w:rsid w:val="000B552F"/>
    <w:rsid w:val="000C2D0F"/>
    <w:rsid w:val="000E045B"/>
    <w:rsid w:val="000E3435"/>
    <w:rsid w:val="000F38E1"/>
    <w:rsid w:val="000F4258"/>
    <w:rsid w:val="00110EB0"/>
    <w:rsid w:val="001140C9"/>
    <w:rsid w:val="00115BF9"/>
    <w:rsid w:val="00117535"/>
    <w:rsid w:val="00126517"/>
    <w:rsid w:val="001266F3"/>
    <w:rsid w:val="00126835"/>
    <w:rsid w:val="001356CC"/>
    <w:rsid w:val="0014289D"/>
    <w:rsid w:val="00144338"/>
    <w:rsid w:val="0015486C"/>
    <w:rsid w:val="001663C0"/>
    <w:rsid w:val="001858F6"/>
    <w:rsid w:val="00194799"/>
    <w:rsid w:val="001B0906"/>
    <w:rsid w:val="001B3E30"/>
    <w:rsid w:val="001D40A9"/>
    <w:rsid w:val="001E7850"/>
    <w:rsid w:val="002003D5"/>
    <w:rsid w:val="00210AD6"/>
    <w:rsid w:val="002203A3"/>
    <w:rsid w:val="0022048B"/>
    <w:rsid w:val="00233A59"/>
    <w:rsid w:val="00241F1B"/>
    <w:rsid w:val="002560DC"/>
    <w:rsid w:val="00275AC9"/>
    <w:rsid w:val="002861AF"/>
    <w:rsid w:val="002904C8"/>
    <w:rsid w:val="002D0336"/>
    <w:rsid w:val="002D7599"/>
    <w:rsid w:val="002D77B3"/>
    <w:rsid w:val="002F28C6"/>
    <w:rsid w:val="002F50BE"/>
    <w:rsid w:val="002F63F9"/>
    <w:rsid w:val="003048F0"/>
    <w:rsid w:val="00307BB4"/>
    <w:rsid w:val="00310A61"/>
    <w:rsid w:val="003146FB"/>
    <w:rsid w:val="0033327C"/>
    <w:rsid w:val="00336419"/>
    <w:rsid w:val="003366C4"/>
    <w:rsid w:val="00341D98"/>
    <w:rsid w:val="003461AD"/>
    <w:rsid w:val="0035360B"/>
    <w:rsid w:val="00357844"/>
    <w:rsid w:val="003602C0"/>
    <w:rsid w:val="0036244E"/>
    <w:rsid w:val="00363DFA"/>
    <w:rsid w:val="00367BA4"/>
    <w:rsid w:val="003711C1"/>
    <w:rsid w:val="00385025"/>
    <w:rsid w:val="00386224"/>
    <w:rsid w:val="003967E4"/>
    <w:rsid w:val="003A5863"/>
    <w:rsid w:val="003A5AF4"/>
    <w:rsid w:val="003B0CF9"/>
    <w:rsid w:val="003C0D41"/>
    <w:rsid w:val="003C3F96"/>
    <w:rsid w:val="003C7CF8"/>
    <w:rsid w:val="003D0755"/>
    <w:rsid w:val="003D2386"/>
    <w:rsid w:val="003D7C40"/>
    <w:rsid w:val="003E2E1F"/>
    <w:rsid w:val="003E42BE"/>
    <w:rsid w:val="003F1E5F"/>
    <w:rsid w:val="003F485D"/>
    <w:rsid w:val="003F5201"/>
    <w:rsid w:val="00402F49"/>
    <w:rsid w:val="004051F4"/>
    <w:rsid w:val="00413D58"/>
    <w:rsid w:val="00425F8B"/>
    <w:rsid w:val="00426692"/>
    <w:rsid w:val="0044638C"/>
    <w:rsid w:val="004560E7"/>
    <w:rsid w:val="004621BA"/>
    <w:rsid w:val="00463427"/>
    <w:rsid w:val="00482C8C"/>
    <w:rsid w:val="00485F53"/>
    <w:rsid w:val="00491B21"/>
    <w:rsid w:val="00494448"/>
    <w:rsid w:val="00495A88"/>
    <w:rsid w:val="004A3822"/>
    <w:rsid w:val="004A3AC0"/>
    <w:rsid w:val="004A794B"/>
    <w:rsid w:val="004B1C94"/>
    <w:rsid w:val="004B1E6E"/>
    <w:rsid w:val="004B4CC1"/>
    <w:rsid w:val="004D7CDF"/>
    <w:rsid w:val="004E394A"/>
    <w:rsid w:val="00506C72"/>
    <w:rsid w:val="00507346"/>
    <w:rsid w:val="00512653"/>
    <w:rsid w:val="005201B7"/>
    <w:rsid w:val="005309EA"/>
    <w:rsid w:val="00545EE6"/>
    <w:rsid w:val="0055432C"/>
    <w:rsid w:val="00555348"/>
    <w:rsid w:val="005618D4"/>
    <w:rsid w:val="00564EEB"/>
    <w:rsid w:val="00567C09"/>
    <w:rsid w:val="00570FC2"/>
    <w:rsid w:val="0057354C"/>
    <w:rsid w:val="005761F1"/>
    <w:rsid w:val="00576B25"/>
    <w:rsid w:val="00586C0C"/>
    <w:rsid w:val="00595D7F"/>
    <w:rsid w:val="005A5DEF"/>
    <w:rsid w:val="005A5E1A"/>
    <w:rsid w:val="005B1D65"/>
    <w:rsid w:val="005D0CBF"/>
    <w:rsid w:val="005D291A"/>
    <w:rsid w:val="005D6BAC"/>
    <w:rsid w:val="005E5EFF"/>
    <w:rsid w:val="005E5F53"/>
    <w:rsid w:val="00601728"/>
    <w:rsid w:val="006058C0"/>
    <w:rsid w:val="006263BB"/>
    <w:rsid w:val="00627075"/>
    <w:rsid w:val="006370C8"/>
    <w:rsid w:val="00643B22"/>
    <w:rsid w:val="00647505"/>
    <w:rsid w:val="00647F2F"/>
    <w:rsid w:val="00652277"/>
    <w:rsid w:val="00657468"/>
    <w:rsid w:val="006641F2"/>
    <w:rsid w:val="0066506C"/>
    <w:rsid w:val="006650D2"/>
    <w:rsid w:val="00666079"/>
    <w:rsid w:val="00670321"/>
    <w:rsid w:val="00676E97"/>
    <w:rsid w:val="00682614"/>
    <w:rsid w:val="00684529"/>
    <w:rsid w:val="006B214D"/>
    <w:rsid w:val="006B7310"/>
    <w:rsid w:val="006C00BC"/>
    <w:rsid w:val="006C4563"/>
    <w:rsid w:val="006E300C"/>
    <w:rsid w:val="006E76A0"/>
    <w:rsid w:val="006F37F1"/>
    <w:rsid w:val="006F7345"/>
    <w:rsid w:val="007167C4"/>
    <w:rsid w:val="00717A54"/>
    <w:rsid w:val="007243AC"/>
    <w:rsid w:val="007262B1"/>
    <w:rsid w:val="00734759"/>
    <w:rsid w:val="00735DD0"/>
    <w:rsid w:val="007429F6"/>
    <w:rsid w:val="00751B17"/>
    <w:rsid w:val="007526F8"/>
    <w:rsid w:val="007604DA"/>
    <w:rsid w:val="00764F9C"/>
    <w:rsid w:val="00766832"/>
    <w:rsid w:val="00773C3D"/>
    <w:rsid w:val="0077788D"/>
    <w:rsid w:val="00777C71"/>
    <w:rsid w:val="007955CA"/>
    <w:rsid w:val="007A4D3B"/>
    <w:rsid w:val="007A69E8"/>
    <w:rsid w:val="007B2C3F"/>
    <w:rsid w:val="007B346D"/>
    <w:rsid w:val="007C6D03"/>
    <w:rsid w:val="007D0DAC"/>
    <w:rsid w:val="007D12C7"/>
    <w:rsid w:val="007D1DA3"/>
    <w:rsid w:val="007D281E"/>
    <w:rsid w:val="007D7A5F"/>
    <w:rsid w:val="007F0FD0"/>
    <w:rsid w:val="008010C0"/>
    <w:rsid w:val="0081304A"/>
    <w:rsid w:val="0081464F"/>
    <w:rsid w:val="00823D22"/>
    <w:rsid w:val="00835AD6"/>
    <w:rsid w:val="00850288"/>
    <w:rsid w:val="00851BC4"/>
    <w:rsid w:val="008537D5"/>
    <w:rsid w:val="00864FE2"/>
    <w:rsid w:val="0087048B"/>
    <w:rsid w:val="00876526"/>
    <w:rsid w:val="00883874"/>
    <w:rsid w:val="00890352"/>
    <w:rsid w:val="00894495"/>
    <w:rsid w:val="008A6F6C"/>
    <w:rsid w:val="008C7CF1"/>
    <w:rsid w:val="008E0471"/>
    <w:rsid w:val="008E0B56"/>
    <w:rsid w:val="008E4613"/>
    <w:rsid w:val="008E5364"/>
    <w:rsid w:val="008F2C95"/>
    <w:rsid w:val="008F530D"/>
    <w:rsid w:val="009070EB"/>
    <w:rsid w:val="0093313D"/>
    <w:rsid w:val="00941F26"/>
    <w:rsid w:val="00955809"/>
    <w:rsid w:val="00956E34"/>
    <w:rsid w:val="00966EA6"/>
    <w:rsid w:val="009770E3"/>
    <w:rsid w:val="009909FD"/>
    <w:rsid w:val="009B467B"/>
    <w:rsid w:val="009C0C84"/>
    <w:rsid w:val="009C6D79"/>
    <w:rsid w:val="009C704B"/>
    <w:rsid w:val="009D124E"/>
    <w:rsid w:val="009D308E"/>
    <w:rsid w:val="00A139FC"/>
    <w:rsid w:val="00A358DC"/>
    <w:rsid w:val="00A40380"/>
    <w:rsid w:val="00A4267B"/>
    <w:rsid w:val="00A517C2"/>
    <w:rsid w:val="00A67EB0"/>
    <w:rsid w:val="00A7143E"/>
    <w:rsid w:val="00A909F2"/>
    <w:rsid w:val="00AC2859"/>
    <w:rsid w:val="00AC2C1A"/>
    <w:rsid w:val="00AC5BBD"/>
    <w:rsid w:val="00AC60D0"/>
    <w:rsid w:val="00AD343D"/>
    <w:rsid w:val="00AE452D"/>
    <w:rsid w:val="00AF2996"/>
    <w:rsid w:val="00AF51D7"/>
    <w:rsid w:val="00AF5302"/>
    <w:rsid w:val="00AF5EB7"/>
    <w:rsid w:val="00AF6090"/>
    <w:rsid w:val="00AF6684"/>
    <w:rsid w:val="00B10851"/>
    <w:rsid w:val="00B11412"/>
    <w:rsid w:val="00B118CA"/>
    <w:rsid w:val="00B15356"/>
    <w:rsid w:val="00B16898"/>
    <w:rsid w:val="00B432F5"/>
    <w:rsid w:val="00B5348B"/>
    <w:rsid w:val="00B57E06"/>
    <w:rsid w:val="00B61B82"/>
    <w:rsid w:val="00B6287F"/>
    <w:rsid w:val="00B655EF"/>
    <w:rsid w:val="00B6574B"/>
    <w:rsid w:val="00B91D09"/>
    <w:rsid w:val="00BA0B18"/>
    <w:rsid w:val="00BA4E9F"/>
    <w:rsid w:val="00BB0353"/>
    <w:rsid w:val="00BD468D"/>
    <w:rsid w:val="00BE246A"/>
    <w:rsid w:val="00C00F78"/>
    <w:rsid w:val="00C106C0"/>
    <w:rsid w:val="00C24BA2"/>
    <w:rsid w:val="00C31637"/>
    <w:rsid w:val="00C31C4A"/>
    <w:rsid w:val="00C32D26"/>
    <w:rsid w:val="00C5044D"/>
    <w:rsid w:val="00C621C2"/>
    <w:rsid w:val="00C819B0"/>
    <w:rsid w:val="00C837A6"/>
    <w:rsid w:val="00C94E32"/>
    <w:rsid w:val="00CA7684"/>
    <w:rsid w:val="00CC5A8B"/>
    <w:rsid w:val="00CE298C"/>
    <w:rsid w:val="00CE3428"/>
    <w:rsid w:val="00CE569D"/>
    <w:rsid w:val="00D12AF3"/>
    <w:rsid w:val="00D5350D"/>
    <w:rsid w:val="00D5560A"/>
    <w:rsid w:val="00D6067D"/>
    <w:rsid w:val="00D77201"/>
    <w:rsid w:val="00D83C7F"/>
    <w:rsid w:val="00D9330F"/>
    <w:rsid w:val="00D96822"/>
    <w:rsid w:val="00DA7766"/>
    <w:rsid w:val="00DF07B4"/>
    <w:rsid w:val="00DF4C25"/>
    <w:rsid w:val="00E01030"/>
    <w:rsid w:val="00E02934"/>
    <w:rsid w:val="00E04809"/>
    <w:rsid w:val="00E04D80"/>
    <w:rsid w:val="00E23351"/>
    <w:rsid w:val="00E24431"/>
    <w:rsid w:val="00E24968"/>
    <w:rsid w:val="00E32766"/>
    <w:rsid w:val="00E42B12"/>
    <w:rsid w:val="00E5211C"/>
    <w:rsid w:val="00E6583D"/>
    <w:rsid w:val="00EA32C6"/>
    <w:rsid w:val="00EB4ABC"/>
    <w:rsid w:val="00EC3DB8"/>
    <w:rsid w:val="00EC6201"/>
    <w:rsid w:val="00ED7C1A"/>
    <w:rsid w:val="00EE2680"/>
    <w:rsid w:val="00EE5BAF"/>
    <w:rsid w:val="00EF137B"/>
    <w:rsid w:val="00EF6C2F"/>
    <w:rsid w:val="00F0066E"/>
    <w:rsid w:val="00F074B8"/>
    <w:rsid w:val="00F101B9"/>
    <w:rsid w:val="00F174AD"/>
    <w:rsid w:val="00F22EED"/>
    <w:rsid w:val="00F31C38"/>
    <w:rsid w:val="00F31E6C"/>
    <w:rsid w:val="00F322AF"/>
    <w:rsid w:val="00F323CE"/>
    <w:rsid w:val="00F32BCF"/>
    <w:rsid w:val="00F338BC"/>
    <w:rsid w:val="00F35996"/>
    <w:rsid w:val="00F42A32"/>
    <w:rsid w:val="00F45420"/>
    <w:rsid w:val="00F54C8A"/>
    <w:rsid w:val="00F56A31"/>
    <w:rsid w:val="00F60252"/>
    <w:rsid w:val="00F658FA"/>
    <w:rsid w:val="00F70D9E"/>
    <w:rsid w:val="00F72C75"/>
    <w:rsid w:val="00F7594E"/>
    <w:rsid w:val="00F805D3"/>
    <w:rsid w:val="00F92C32"/>
    <w:rsid w:val="00FA2999"/>
    <w:rsid w:val="00FA493D"/>
    <w:rsid w:val="00FB0398"/>
    <w:rsid w:val="00FB56D4"/>
    <w:rsid w:val="00FC2C5F"/>
    <w:rsid w:val="00FC3C95"/>
    <w:rsid w:val="00FC44D9"/>
    <w:rsid w:val="00FD33FF"/>
    <w:rsid w:val="00FD3503"/>
    <w:rsid w:val="00FD58C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202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3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FE539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569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53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569D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E5390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118CA"/>
    <w:pPr>
      <w:spacing w:before="40" w:after="40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A62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34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B6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B6574B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8E5364"/>
    <w:rPr>
      <w:rFonts w:ascii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43B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B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B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22"/>
    <w:rPr>
      <w:b/>
      <w:bCs/>
      <w:sz w:val="20"/>
      <w:szCs w:val="20"/>
    </w:rPr>
  </w:style>
  <w:style w:type="paragraph" w:customStyle="1" w:styleId="Default">
    <w:name w:val="Default"/>
    <w:rsid w:val="009909F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167C4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3C3F9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090D-0B25-414D-90A5-E30D640A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Follow Up with Client</vt:lpstr>
    </vt:vector>
  </TitlesOfParts>
  <Company>Hitachi Consulting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Follow Up with Client</dc:title>
  <dc:subject/>
  <dc:creator>Lily diZerega, Hitachi Consulting</dc:creator>
  <cp:keywords/>
  <dc:description/>
  <cp:lastModifiedBy>Bui Vy</cp:lastModifiedBy>
  <cp:revision>2</cp:revision>
  <cp:lastPrinted>2005-05-27T20:03:00Z</cp:lastPrinted>
  <dcterms:created xsi:type="dcterms:W3CDTF">2022-04-04T23:31:00Z</dcterms:created>
  <dcterms:modified xsi:type="dcterms:W3CDTF">2022-04-04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B00BC6D7EBA86A48942A95B5BDA5955987800E0DC3DEB64980C4CB86A5D9A88397AC3</vt:lpwstr>
  </property>
  <property fmtid="{D5CDD505-2E9C-101B-9397-08002B2CF9AE}" pid="3" name="Language">
    <vt:lpwstr>English</vt:lpwstr>
  </property>
  <property fmtid="{D5CDD505-2E9C-101B-9397-08002B2CF9AE}" pid="4" name="_Source">
    <vt:lpwstr/>
  </property>
  <property fmtid="{D5CDD505-2E9C-101B-9397-08002B2CF9AE}" pid="5" name="_DCDateModified">
    <vt:lpwstr/>
  </property>
  <property fmtid="{D5CDD505-2E9C-101B-9397-08002B2CF9AE}" pid="6" name="_Publisher">
    <vt:lpwstr/>
  </property>
  <property fmtid="{D5CDD505-2E9C-101B-9397-08002B2CF9AE}" pid="7" name="Author(s)">
    <vt:lpwstr/>
  </property>
  <property fmtid="{D5CDD505-2E9C-101B-9397-08002B2CF9AE}" pid="8" name="_Relation">
    <vt:lpwstr/>
  </property>
  <property fmtid="{D5CDD505-2E9C-101B-9397-08002B2CF9AE}" pid="9" name="_Contributor">
    <vt:lpwstr/>
  </property>
  <property fmtid="{D5CDD505-2E9C-101B-9397-08002B2CF9AE}" pid="10" name="_Format">
    <vt:lpwstr/>
  </property>
  <property fmtid="{D5CDD505-2E9C-101B-9397-08002B2CF9AE}" pid="11" name="_Coverage">
    <vt:lpwstr/>
  </property>
  <property fmtid="{D5CDD505-2E9C-101B-9397-08002B2CF9AE}" pid="12" name="_Identifier">
    <vt:lpwstr/>
  </property>
  <property fmtid="{D5CDD505-2E9C-101B-9397-08002B2CF9AE}" pid="13" name="_ResourceType">
    <vt:lpwstr/>
  </property>
  <property fmtid="{D5CDD505-2E9C-101B-9397-08002B2CF9AE}" pid="14" name="Miscellaneous Project Materials Classification">
    <vt:lpwstr/>
  </property>
  <property fmtid="{D5CDD505-2E9C-101B-9397-08002B2CF9AE}" pid="15" name="_RightsManagement">
    <vt:lpwstr/>
  </property>
  <property fmtid="{D5CDD505-2E9C-101B-9397-08002B2CF9AE}" pid="16" name="_DCDateCreated">
    <vt:lpwstr/>
  </property>
</Properties>
</file>